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DOM ROSE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PAIGE DOMROSE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7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806333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